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3085"/>
        <w:gridCol w:w="6662"/>
      </w:tblGrid>
      <w:tr w:rsidR="00FD3DDF" w14:paraId="5744585C" w14:textId="77777777" w:rsidTr="00B35618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2F21F4" w14:textId="55B2E5F4" w:rsidR="00FD3DDF" w:rsidRDefault="00C4723A" w:rsidP="00B35618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Prilog</w:t>
            </w:r>
            <w:r w:rsidR="00B35618" w:rsidRPr="00B35618">
              <w:rPr>
                <w:rFonts w:cstheme="minorHAnsi"/>
                <w:bCs/>
                <w:sz w:val="20"/>
                <w:szCs w:val="20"/>
              </w:rPr>
              <w:t xml:space="preserve"> 2 – </w:t>
            </w:r>
            <w:r w:rsidR="00B35618" w:rsidRPr="00C4548F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u slučaju zajednice gospodarskih subjekata – ispunjava se za sve članove zajednice gospodarskih subjekata </w:t>
            </w:r>
          </w:p>
          <w:p w14:paraId="6D364D67" w14:textId="77777777" w:rsidR="00B35618" w:rsidRPr="00B35618" w:rsidRDefault="00B35618" w:rsidP="00B35618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B35618" w14:paraId="0BBF122F" w14:textId="77777777" w:rsidTr="00797BA8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6E3BC" w:themeFill="accent3" w:themeFillTint="66"/>
            <w:vAlign w:val="center"/>
          </w:tcPr>
          <w:p w14:paraId="73FEA9A5" w14:textId="77777777" w:rsidR="00B35618" w:rsidRPr="00FD3DDF" w:rsidRDefault="00B35618" w:rsidP="00B3561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rilog 2. </w:t>
            </w:r>
            <w:r w:rsidRPr="00D73856">
              <w:rPr>
                <w:rFonts w:cstheme="minorHAnsi"/>
                <w:b/>
                <w:sz w:val="24"/>
                <w:szCs w:val="24"/>
              </w:rPr>
              <w:t xml:space="preserve">Ponudbeni list </w:t>
            </w:r>
            <w:r>
              <w:rPr>
                <w:rFonts w:cstheme="minorHAnsi"/>
                <w:b/>
                <w:sz w:val="24"/>
                <w:szCs w:val="24"/>
              </w:rPr>
              <w:t xml:space="preserve">– Podaci o </w:t>
            </w:r>
            <w:r w:rsidRPr="00D73856">
              <w:rPr>
                <w:rFonts w:cstheme="minorHAnsi"/>
                <w:b/>
                <w:sz w:val="24"/>
                <w:szCs w:val="24"/>
              </w:rPr>
              <w:t>zajednic</w:t>
            </w:r>
            <w:r>
              <w:rPr>
                <w:rFonts w:cstheme="minorHAnsi"/>
                <w:b/>
                <w:sz w:val="24"/>
                <w:szCs w:val="24"/>
              </w:rPr>
              <w:t>i</w:t>
            </w:r>
            <w:r w:rsidRPr="00D73856">
              <w:rPr>
                <w:rFonts w:cstheme="minorHAnsi"/>
                <w:b/>
                <w:sz w:val="24"/>
                <w:szCs w:val="24"/>
              </w:rPr>
              <w:t xml:space="preserve"> ponuditelja</w:t>
            </w:r>
            <w:r>
              <w:rPr>
                <w:rFonts w:cstheme="minorHAnsi"/>
                <w:b/>
                <w:sz w:val="24"/>
                <w:szCs w:val="24"/>
              </w:rPr>
              <w:t>/gospodarskih subjekata</w:t>
            </w:r>
          </w:p>
        </w:tc>
      </w:tr>
      <w:tr w:rsidR="00231B18" w14:paraId="6AB76006" w14:textId="77777777" w:rsidTr="00797BA8">
        <w:trPr>
          <w:trHeight w:val="299"/>
        </w:trPr>
        <w:tc>
          <w:tcPr>
            <w:tcW w:w="3085" w:type="dxa"/>
            <w:vAlign w:val="center"/>
          </w:tcPr>
          <w:p w14:paraId="3C2956A3" w14:textId="77777777" w:rsidR="00231B18" w:rsidRPr="00FD3DDF" w:rsidRDefault="00231B18" w:rsidP="00231B18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Naručitelj: </w:t>
            </w:r>
          </w:p>
        </w:tc>
        <w:tc>
          <w:tcPr>
            <w:tcW w:w="6662" w:type="dxa"/>
            <w:vAlign w:val="center"/>
          </w:tcPr>
          <w:p w14:paraId="18ED8295" w14:textId="6E3F007C" w:rsidR="00231B18" w:rsidRPr="00FD3DDF" w:rsidRDefault="00A72B55" w:rsidP="00231B1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rza</w:t>
            </w:r>
            <w:r w:rsidR="00B01621">
              <w:rPr>
                <w:rFonts w:cstheme="minorHAnsi"/>
                <w:sz w:val="24"/>
                <w:szCs w:val="24"/>
              </w:rPr>
              <w:t xml:space="preserve"> </w:t>
            </w:r>
            <w:r w:rsidR="00231B18">
              <w:rPr>
                <w:rFonts w:cstheme="minorHAnsi"/>
                <w:sz w:val="24"/>
                <w:szCs w:val="24"/>
              </w:rPr>
              <w:t>d.o.o.</w:t>
            </w:r>
          </w:p>
        </w:tc>
      </w:tr>
      <w:tr w:rsidR="00231B18" w14:paraId="28CACDF4" w14:textId="77777777" w:rsidTr="00797BA8">
        <w:trPr>
          <w:trHeight w:val="274"/>
        </w:trPr>
        <w:tc>
          <w:tcPr>
            <w:tcW w:w="3085" w:type="dxa"/>
            <w:vAlign w:val="center"/>
          </w:tcPr>
          <w:p w14:paraId="17EBB47A" w14:textId="77777777" w:rsidR="00231B18" w:rsidRPr="00FD3DDF" w:rsidRDefault="00231B18" w:rsidP="00231B18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Predmet nabave: </w:t>
            </w:r>
          </w:p>
        </w:tc>
        <w:tc>
          <w:tcPr>
            <w:tcW w:w="6662" w:type="dxa"/>
            <w:vAlign w:val="center"/>
          </w:tcPr>
          <w:p w14:paraId="48776E2F" w14:textId="5C3B8F55" w:rsidR="00231B18" w:rsidRPr="00FD3DDF" w:rsidRDefault="00A332BB" w:rsidP="00231B18">
            <w:pPr>
              <w:tabs>
                <w:tab w:val="left" w:pos="567"/>
              </w:tabs>
              <w:jc w:val="center"/>
              <w:rPr>
                <w:rFonts w:cstheme="minorHAnsi"/>
                <w:sz w:val="24"/>
                <w:szCs w:val="24"/>
              </w:rPr>
            </w:pPr>
            <w:r w:rsidRPr="00AA5161">
              <w:rPr>
                <w:rFonts w:cstheme="minorHAnsi"/>
                <w:sz w:val="24"/>
                <w:szCs w:val="24"/>
              </w:rPr>
              <w:t xml:space="preserve">Nabava </w:t>
            </w:r>
            <w:r>
              <w:rPr>
                <w:rFonts w:cstheme="minorHAnsi"/>
                <w:sz w:val="24"/>
                <w:szCs w:val="24"/>
              </w:rPr>
              <w:t>IT opreme</w:t>
            </w:r>
          </w:p>
        </w:tc>
      </w:tr>
    </w:tbl>
    <w:p w14:paraId="074BCB0F" w14:textId="77777777" w:rsidR="00EB737E" w:rsidRDefault="00EB737E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73"/>
        <w:gridCol w:w="5074"/>
      </w:tblGrid>
      <w:tr w:rsidR="00D73856" w:rsidRPr="008A08CC" w14:paraId="5393A2E7" w14:textId="77777777" w:rsidTr="00C4723A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01B9A185" w14:textId="1432570C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 xml:space="preserve">Zajednica ponuditelja </w:t>
            </w:r>
            <w:r w:rsidR="00C4723A">
              <w:rPr>
                <w:b/>
                <w:bCs/>
                <w:noProof/>
              </w:rPr>
              <w:t>/ gospodarskih subjekata</w:t>
            </w:r>
          </w:p>
        </w:tc>
        <w:tc>
          <w:tcPr>
            <w:tcW w:w="5074" w:type="dxa"/>
            <w:shd w:val="clear" w:color="auto" w:fill="D9D9D9" w:themeFill="background1" w:themeFillShade="D9"/>
            <w:vAlign w:val="center"/>
          </w:tcPr>
          <w:p w14:paraId="49761F17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21402288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B18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☒</w:t>
                </w:r>
              </w:sdtContent>
            </w:sdt>
            <w:r w:rsidR="00231B18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231B18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231B18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</w:p>
        </w:tc>
      </w:tr>
      <w:tr w:rsidR="00C4723A" w:rsidRPr="008A08CC" w14:paraId="159F6C32" w14:textId="77777777" w:rsidTr="00C4723A">
        <w:trPr>
          <w:cantSplit/>
        </w:trPr>
        <w:tc>
          <w:tcPr>
            <w:tcW w:w="4673" w:type="dxa"/>
            <w:shd w:val="clear" w:color="auto" w:fill="FFFFFF" w:themeFill="background1"/>
            <w:vAlign w:val="center"/>
          </w:tcPr>
          <w:p w14:paraId="1941C075" w14:textId="77777777" w:rsidR="00C4723A" w:rsidRPr="007C36F9" w:rsidRDefault="00C4723A" w:rsidP="00797BA8">
            <w:pPr>
              <w:spacing w:after="0"/>
              <w:jc w:val="both"/>
              <w:rPr>
                <w:b/>
                <w:bCs/>
                <w:noProof/>
                <w:u w:val="single"/>
              </w:rPr>
            </w:pPr>
          </w:p>
        </w:tc>
        <w:tc>
          <w:tcPr>
            <w:tcW w:w="5074" w:type="dxa"/>
            <w:vAlign w:val="center"/>
          </w:tcPr>
          <w:p w14:paraId="0A8118C1" w14:textId="77777777" w:rsidR="00C4723A" w:rsidRDefault="00C4723A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3FFB7957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61DD57D3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  <w:u w:val="single"/>
              </w:rPr>
              <w:t>Član zajednice ponuditelja 1 (Ponuditelj)</w:t>
            </w:r>
            <w:r w:rsidRPr="007C36F9">
              <w:rPr>
                <w:b/>
                <w:bCs/>
                <w:noProof/>
              </w:rPr>
              <w:t>:</w:t>
            </w:r>
          </w:p>
        </w:tc>
        <w:tc>
          <w:tcPr>
            <w:tcW w:w="5074" w:type="dxa"/>
            <w:vAlign w:val="center"/>
          </w:tcPr>
          <w:p w14:paraId="037F26AD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3B824907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2D6AC4D1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Adresa:</w:t>
            </w:r>
          </w:p>
        </w:tc>
        <w:tc>
          <w:tcPr>
            <w:tcW w:w="5074" w:type="dxa"/>
            <w:vAlign w:val="center"/>
          </w:tcPr>
          <w:p w14:paraId="740D40F7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4553FEF2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103870C8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OIB:</w:t>
            </w:r>
          </w:p>
        </w:tc>
        <w:tc>
          <w:tcPr>
            <w:tcW w:w="5074" w:type="dxa"/>
            <w:vAlign w:val="center"/>
          </w:tcPr>
          <w:p w14:paraId="604B56F6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0BD22800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4268731D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IBAN:</w:t>
            </w:r>
          </w:p>
        </w:tc>
        <w:tc>
          <w:tcPr>
            <w:tcW w:w="5074" w:type="dxa"/>
            <w:vAlign w:val="center"/>
          </w:tcPr>
          <w:p w14:paraId="3C14FA46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231B18" w:rsidRPr="008A08CC" w14:paraId="49539E80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18552FF1" w14:textId="77777777" w:rsidR="00231B18" w:rsidRPr="007C36F9" w:rsidRDefault="00231B18" w:rsidP="00231B1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Ponuditelj u sustavu PDV-a (</w:t>
            </w:r>
            <w:r>
              <w:rPr>
                <w:b/>
                <w:bCs/>
                <w:noProof/>
              </w:rPr>
              <w:t>označiti</w:t>
            </w:r>
            <w:r w:rsidRPr="007C36F9">
              <w:rPr>
                <w:b/>
                <w:bCs/>
                <w:noProof/>
              </w:rPr>
              <w:t>):</w:t>
            </w:r>
          </w:p>
        </w:tc>
        <w:tc>
          <w:tcPr>
            <w:tcW w:w="5074" w:type="dxa"/>
            <w:vAlign w:val="center"/>
          </w:tcPr>
          <w:p w14:paraId="171CDCE9" w14:textId="77777777" w:rsidR="00231B18" w:rsidRPr="00994319" w:rsidRDefault="008A3846" w:rsidP="00231B18">
            <w:pPr>
              <w:rPr>
                <w:rFonts w:ascii="Arial Narrow" w:hAnsi="Arial Narrow"/>
                <w:bCs/>
                <w:sz w:val="23"/>
                <w:szCs w:val="23"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1634096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B18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231B18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231B18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231B18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38164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B18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231B18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NE</w:t>
            </w:r>
          </w:p>
        </w:tc>
      </w:tr>
      <w:tr w:rsidR="00D73856" w:rsidRPr="008A08CC" w14:paraId="55595D5B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27F475C2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Adresa za dostavu pošte:</w:t>
            </w:r>
          </w:p>
        </w:tc>
        <w:tc>
          <w:tcPr>
            <w:tcW w:w="5074" w:type="dxa"/>
            <w:vAlign w:val="center"/>
          </w:tcPr>
          <w:p w14:paraId="68566479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715BDF48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605F5F5F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Kontakt osoba ponuditelja, telefon, faks, e-pošta:</w:t>
            </w:r>
          </w:p>
        </w:tc>
        <w:tc>
          <w:tcPr>
            <w:tcW w:w="5074" w:type="dxa"/>
            <w:vAlign w:val="center"/>
          </w:tcPr>
          <w:p w14:paraId="45DAAE41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1D096F34" w14:textId="77777777" w:rsidTr="00797BA8">
        <w:trPr>
          <w:cantSplit/>
        </w:trPr>
        <w:tc>
          <w:tcPr>
            <w:tcW w:w="4673" w:type="dxa"/>
            <w:shd w:val="clear" w:color="auto" w:fill="D9D9D9"/>
            <w:vAlign w:val="center"/>
          </w:tcPr>
          <w:p w14:paraId="6C91CE08" w14:textId="77777777" w:rsidR="00D73856" w:rsidRPr="007C36F9" w:rsidRDefault="00D73856" w:rsidP="00797BA8">
            <w:pPr>
              <w:spacing w:after="0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Dio ugovora koji će izvršavati član zajednice ponuditelja (navesti predmet, količinu, vrijednost i postotni dio) :</w:t>
            </w:r>
          </w:p>
        </w:tc>
        <w:tc>
          <w:tcPr>
            <w:tcW w:w="5074" w:type="dxa"/>
            <w:vAlign w:val="center"/>
          </w:tcPr>
          <w:p w14:paraId="3099F2EE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</w:tbl>
    <w:p w14:paraId="0DFBD019" w14:textId="77777777" w:rsidR="00D73856" w:rsidRDefault="00D73856" w:rsidP="00797BA8">
      <w:pPr>
        <w:spacing w:after="0"/>
        <w:rPr>
          <w:rFonts w:ascii="Tahoma" w:hAnsi="Tahoma" w:cs="Tahoma"/>
          <w:color w:val="FF0000"/>
          <w:sz w:val="20"/>
          <w:szCs w:val="20"/>
        </w:rPr>
      </w:pPr>
    </w:p>
    <w:p w14:paraId="106AF706" w14:textId="77777777" w:rsidR="003B3247" w:rsidRDefault="003B3247" w:rsidP="003B3247">
      <w:pPr>
        <w:spacing w:after="0"/>
        <w:jc w:val="both"/>
      </w:pPr>
    </w:p>
    <w:p w14:paraId="72934D89" w14:textId="77777777" w:rsidR="003B3247" w:rsidRDefault="003B3247" w:rsidP="003B3247">
      <w:pPr>
        <w:spacing w:after="0"/>
        <w:jc w:val="both"/>
      </w:pPr>
      <w:r>
        <w:t xml:space="preserve">U </w:t>
      </w:r>
      <w:permStart w:id="1683238793" w:edGrp="everyone"/>
      <w:r>
        <w:t>__________________</w:t>
      </w:r>
      <w:permEnd w:id="1683238793"/>
      <w:r>
        <w:t xml:space="preserve">, </w:t>
      </w:r>
      <w:permStart w:id="1608004396" w:edGrp="everyone"/>
      <w:r>
        <w:t>_______________</w:t>
      </w:r>
      <w:permEnd w:id="1608004396"/>
      <w:r>
        <w:t xml:space="preserve"> godine.</w:t>
      </w:r>
    </w:p>
    <w:p w14:paraId="18126EFE" w14:textId="77777777" w:rsidR="003B3247" w:rsidRPr="00A657EF" w:rsidRDefault="003B3247" w:rsidP="003B3247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1638C13F" w14:textId="77777777" w:rsidR="003B3247" w:rsidRDefault="003B3247" w:rsidP="003B3247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>ZA PONUDITELJA 1:</w:t>
      </w:r>
    </w:p>
    <w:p w14:paraId="1A5A3F7E" w14:textId="77777777" w:rsidR="003B3247" w:rsidRDefault="003B3247" w:rsidP="003B3247">
      <w:pPr>
        <w:spacing w:after="0"/>
        <w:jc w:val="right"/>
      </w:pPr>
      <w:permStart w:id="538650947" w:edGrp="everyone"/>
      <w:r>
        <w:t>______________________________________</w:t>
      </w:r>
      <w:permEnd w:id="538650947"/>
    </w:p>
    <w:p w14:paraId="134281B1" w14:textId="77777777" w:rsidR="003B3247" w:rsidRPr="00A657EF" w:rsidRDefault="003B3247" w:rsidP="003B3247">
      <w:pPr>
        <w:spacing w:after="0"/>
        <w:jc w:val="center"/>
        <w:rPr>
          <w:rFonts w:cstheme="minorHAnsi"/>
          <w:i/>
          <w:color w:val="000000"/>
          <w:sz w:val="18"/>
          <w:szCs w:val="18"/>
        </w:rPr>
      </w:pPr>
      <w:r>
        <w:rPr>
          <w:rFonts w:cstheme="minorHAnsi"/>
          <w:i/>
          <w:color w:val="000000"/>
          <w:sz w:val="18"/>
          <w:szCs w:val="18"/>
        </w:rPr>
        <w:t xml:space="preserve">                                                                                                    </w:t>
      </w:r>
      <w:r w:rsidRPr="00A657EF">
        <w:rPr>
          <w:rFonts w:cstheme="minorHAnsi"/>
          <w:i/>
          <w:color w:val="000000"/>
          <w:sz w:val="18"/>
          <w:szCs w:val="18"/>
        </w:rPr>
        <w:t xml:space="preserve">(ime, </w:t>
      </w:r>
      <w:r w:rsidRPr="00947128">
        <w:rPr>
          <w:rFonts w:cstheme="minorHAnsi"/>
          <w:i/>
          <w:color w:val="000000"/>
          <w:sz w:val="18"/>
          <w:szCs w:val="18"/>
        </w:rPr>
        <w:t xml:space="preserve">prezime i potpis ovlaštene osobe za zastupanje </w:t>
      </w:r>
      <w:r w:rsidRPr="00693EFA">
        <w:rPr>
          <w:rFonts w:cstheme="minorHAnsi"/>
          <w:i/>
          <w:color w:val="000000"/>
          <w:sz w:val="18"/>
          <w:szCs w:val="18"/>
        </w:rPr>
        <w:t>ponuditelja)</w:t>
      </w:r>
    </w:p>
    <w:p w14:paraId="797630A0" w14:textId="77777777" w:rsidR="003B3247" w:rsidRDefault="003B3247" w:rsidP="003B3247"/>
    <w:p w14:paraId="46345559" w14:textId="77777777" w:rsidR="003B3247" w:rsidRDefault="003B3247" w:rsidP="003B3247"/>
    <w:p w14:paraId="60BB0E79" w14:textId="77777777" w:rsidR="003B3247" w:rsidRDefault="003B3247" w:rsidP="003B3247"/>
    <w:p w14:paraId="03271B51" w14:textId="77777777" w:rsidR="003B3247" w:rsidRDefault="003B3247" w:rsidP="003B3247"/>
    <w:p w14:paraId="0E4FA05C" w14:textId="77777777" w:rsidR="003B3247" w:rsidRDefault="003B3247" w:rsidP="003B3247"/>
    <w:p w14:paraId="1FC7AA2A" w14:textId="77777777" w:rsidR="003B3247" w:rsidRDefault="003B3247" w:rsidP="003B3247"/>
    <w:p w14:paraId="49D7D557" w14:textId="77777777" w:rsidR="003B3247" w:rsidRDefault="003B3247" w:rsidP="003B3247"/>
    <w:p w14:paraId="78203A67" w14:textId="77777777" w:rsidR="003B3247" w:rsidRPr="00691099" w:rsidRDefault="003B3247" w:rsidP="003B3247"/>
    <w:p w14:paraId="076D6C6B" w14:textId="77777777" w:rsidR="00EB737E" w:rsidRPr="008A08CC" w:rsidRDefault="00EB737E" w:rsidP="00D73856">
      <w:pPr>
        <w:spacing w:after="160" w:line="259" w:lineRule="auto"/>
        <w:contextualSpacing/>
        <w:rPr>
          <w:b/>
          <w:bCs/>
          <w:noProof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73"/>
        <w:gridCol w:w="5074"/>
      </w:tblGrid>
      <w:tr w:rsidR="00D73856" w:rsidRPr="008A08CC" w14:paraId="2D455253" w14:textId="77777777" w:rsidTr="00AF384E">
        <w:tc>
          <w:tcPr>
            <w:tcW w:w="4673" w:type="dxa"/>
            <w:shd w:val="clear" w:color="auto" w:fill="D9D9D9"/>
            <w:vAlign w:val="center"/>
          </w:tcPr>
          <w:p w14:paraId="0BE50709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u w:val="single"/>
              </w:rPr>
              <w:lastRenderedPageBreak/>
              <w:t>Član zajednice ponuditelja 2</w:t>
            </w:r>
            <w:r w:rsidRPr="007C36F9">
              <w:rPr>
                <w:b/>
                <w:bCs/>
                <w:noProof/>
                <w:u w:val="single"/>
              </w:rPr>
              <w:t xml:space="preserve"> (Ponuditelj)</w:t>
            </w:r>
            <w:r w:rsidRPr="007C36F9">
              <w:rPr>
                <w:b/>
                <w:bCs/>
                <w:noProof/>
              </w:rPr>
              <w:t>:</w:t>
            </w:r>
          </w:p>
        </w:tc>
        <w:tc>
          <w:tcPr>
            <w:tcW w:w="5074" w:type="dxa"/>
            <w:vAlign w:val="center"/>
          </w:tcPr>
          <w:p w14:paraId="6C4BA6A7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48C6DEF4" w14:textId="77777777" w:rsidTr="00AF384E">
        <w:tc>
          <w:tcPr>
            <w:tcW w:w="4673" w:type="dxa"/>
            <w:shd w:val="clear" w:color="auto" w:fill="D9D9D9"/>
            <w:vAlign w:val="center"/>
          </w:tcPr>
          <w:p w14:paraId="57740528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Adresa:</w:t>
            </w:r>
          </w:p>
        </w:tc>
        <w:tc>
          <w:tcPr>
            <w:tcW w:w="5074" w:type="dxa"/>
            <w:vAlign w:val="center"/>
          </w:tcPr>
          <w:p w14:paraId="18F6A28E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280D3FAE" w14:textId="77777777" w:rsidTr="00AF384E">
        <w:tc>
          <w:tcPr>
            <w:tcW w:w="4673" w:type="dxa"/>
            <w:shd w:val="clear" w:color="auto" w:fill="D9D9D9"/>
            <w:vAlign w:val="center"/>
          </w:tcPr>
          <w:p w14:paraId="1064076B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OIB:</w:t>
            </w:r>
          </w:p>
        </w:tc>
        <w:tc>
          <w:tcPr>
            <w:tcW w:w="5074" w:type="dxa"/>
            <w:vAlign w:val="center"/>
          </w:tcPr>
          <w:p w14:paraId="687D4000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3C5DEB32" w14:textId="77777777" w:rsidTr="00AF384E">
        <w:tc>
          <w:tcPr>
            <w:tcW w:w="4673" w:type="dxa"/>
            <w:shd w:val="clear" w:color="auto" w:fill="D9D9D9"/>
            <w:vAlign w:val="center"/>
          </w:tcPr>
          <w:p w14:paraId="1F50BD78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IBAN:</w:t>
            </w:r>
          </w:p>
        </w:tc>
        <w:tc>
          <w:tcPr>
            <w:tcW w:w="5074" w:type="dxa"/>
            <w:vAlign w:val="center"/>
          </w:tcPr>
          <w:p w14:paraId="77817477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3501B622" w14:textId="77777777" w:rsidTr="00AF384E">
        <w:tc>
          <w:tcPr>
            <w:tcW w:w="4673" w:type="dxa"/>
            <w:shd w:val="clear" w:color="auto" w:fill="D9D9D9"/>
            <w:vAlign w:val="center"/>
          </w:tcPr>
          <w:p w14:paraId="7A14C1A4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Ponuditelj u sustavu PDV-a (zaokružiti):</w:t>
            </w:r>
          </w:p>
        </w:tc>
        <w:tc>
          <w:tcPr>
            <w:tcW w:w="5074" w:type="dxa"/>
            <w:vAlign w:val="center"/>
          </w:tcPr>
          <w:p w14:paraId="0955A0AD" w14:textId="1FA84351" w:rsidR="00D73856" w:rsidRPr="008A08CC" w:rsidRDefault="008A3846" w:rsidP="00797BA8">
            <w:pPr>
              <w:spacing w:after="0"/>
              <w:rPr>
                <w:bCs/>
                <w:noProof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10965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4F6E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944F6E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944F6E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944F6E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1144279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4F6E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944F6E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NE</w:t>
            </w:r>
          </w:p>
        </w:tc>
      </w:tr>
      <w:tr w:rsidR="00D73856" w:rsidRPr="008A08CC" w14:paraId="655539A5" w14:textId="77777777" w:rsidTr="00AF384E">
        <w:tc>
          <w:tcPr>
            <w:tcW w:w="4673" w:type="dxa"/>
            <w:shd w:val="clear" w:color="auto" w:fill="D9D9D9"/>
            <w:vAlign w:val="center"/>
          </w:tcPr>
          <w:p w14:paraId="1DB5136A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Adresa za dostavu pošte:</w:t>
            </w:r>
          </w:p>
        </w:tc>
        <w:tc>
          <w:tcPr>
            <w:tcW w:w="5074" w:type="dxa"/>
            <w:vAlign w:val="center"/>
          </w:tcPr>
          <w:p w14:paraId="46B693E9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715B2B58" w14:textId="77777777" w:rsidTr="00AF384E">
        <w:tc>
          <w:tcPr>
            <w:tcW w:w="4673" w:type="dxa"/>
            <w:shd w:val="clear" w:color="auto" w:fill="D9D9D9"/>
            <w:vAlign w:val="center"/>
          </w:tcPr>
          <w:p w14:paraId="11914D47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Kontakt osoba ponuditelja, telefon, faks, e-pošta:</w:t>
            </w:r>
          </w:p>
        </w:tc>
        <w:tc>
          <w:tcPr>
            <w:tcW w:w="5074" w:type="dxa"/>
            <w:vAlign w:val="center"/>
          </w:tcPr>
          <w:p w14:paraId="0E4E6A92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2B618ADC" w14:textId="77777777" w:rsidTr="00AF384E">
        <w:tc>
          <w:tcPr>
            <w:tcW w:w="4673" w:type="dxa"/>
            <w:shd w:val="clear" w:color="auto" w:fill="D9D9D9"/>
            <w:vAlign w:val="center"/>
          </w:tcPr>
          <w:p w14:paraId="519AB3AC" w14:textId="77777777" w:rsidR="00D73856" w:rsidRDefault="00D73856" w:rsidP="00797BA8">
            <w:pPr>
              <w:spacing w:after="0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 xml:space="preserve">Dio ugovora koji će izvršavati član zajednice ponuditelja </w:t>
            </w:r>
          </w:p>
          <w:p w14:paraId="36EBAC1F" w14:textId="77777777" w:rsidR="00D73856" w:rsidRPr="007C36F9" w:rsidRDefault="00D73856" w:rsidP="00797BA8">
            <w:pPr>
              <w:spacing w:after="0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(navesti predmet, količinu, vrijednost i postotni dio) :</w:t>
            </w:r>
          </w:p>
        </w:tc>
        <w:tc>
          <w:tcPr>
            <w:tcW w:w="5074" w:type="dxa"/>
            <w:vAlign w:val="center"/>
          </w:tcPr>
          <w:p w14:paraId="0A36E48D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  <w:p w14:paraId="76EAAD0B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  <w:p w14:paraId="23FD6533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  <w:p w14:paraId="4B202613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</w:tbl>
    <w:p w14:paraId="5818D93C" w14:textId="77777777" w:rsidR="00EB737E" w:rsidRDefault="00EB737E" w:rsidP="00797BA8">
      <w:pPr>
        <w:spacing w:after="0"/>
        <w:rPr>
          <w:rFonts w:ascii="Tahoma" w:hAnsi="Tahoma" w:cs="Tahoma"/>
          <w:color w:val="FF0000"/>
          <w:sz w:val="20"/>
          <w:szCs w:val="20"/>
        </w:rPr>
      </w:pPr>
    </w:p>
    <w:p w14:paraId="4C52BF4B" w14:textId="77777777" w:rsidR="003B3247" w:rsidRDefault="003B3247" w:rsidP="003B3247">
      <w:pPr>
        <w:spacing w:after="0"/>
        <w:jc w:val="both"/>
      </w:pPr>
    </w:p>
    <w:p w14:paraId="1D817AB0" w14:textId="77777777" w:rsidR="003B3247" w:rsidRDefault="003B3247" w:rsidP="003B3247">
      <w:pPr>
        <w:spacing w:after="0"/>
        <w:jc w:val="both"/>
      </w:pPr>
      <w:r>
        <w:t xml:space="preserve">U </w:t>
      </w:r>
      <w:permStart w:id="1753837694" w:edGrp="everyone"/>
      <w:r>
        <w:t>__________________</w:t>
      </w:r>
      <w:permEnd w:id="1753837694"/>
      <w:r>
        <w:t xml:space="preserve">, </w:t>
      </w:r>
      <w:permStart w:id="425136609" w:edGrp="everyone"/>
      <w:r>
        <w:t>_______________</w:t>
      </w:r>
      <w:permEnd w:id="425136609"/>
      <w:r>
        <w:t xml:space="preserve"> godine.</w:t>
      </w:r>
    </w:p>
    <w:p w14:paraId="0B4C6EA2" w14:textId="77777777" w:rsidR="003B3247" w:rsidRPr="00A657EF" w:rsidRDefault="003B3247" w:rsidP="003B3247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0E3CF547" w14:textId="77777777" w:rsidR="003B3247" w:rsidRDefault="003B3247" w:rsidP="003B3247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>ZA PONUDITELJA 2:</w:t>
      </w:r>
    </w:p>
    <w:p w14:paraId="539A4FA7" w14:textId="77777777" w:rsidR="003B3247" w:rsidRDefault="003B3247" w:rsidP="003B3247">
      <w:pPr>
        <w:spacing w:after="0"/>
        <w:jc w:val="right"/>
      </w:pPr>
      <w:permStart w:id="1123440100" w:edGrp="everyone"/>
      <w:r>
        <w:t>______________________________________</w:t>
      </w:r>
      <w:permEnd w:id="1123440100"/>
    </w:p>
    <w:p w14:paraId="61EE8F9C" w14:textId="77777777" w:rsidR="003B3247" w:rsidRPr="00A657EF" w:rsidRDefault="003B3247" w:rsidP="003B3247">
      <w:pPr>
        <w:spacing w:after="0"/>
        <w:jc w:val="center"/>
        <w:rPr>
          <w:rFonts w:cstheme="minorHAnsi"/>
          <w:i/>
          <w:color w:val="000000"/>
          <w:sz w:val="18"/>
          <w:szCs w:val="18"/>
        </w:rPr>
      </w:pPr>
      <w:r>
        <w:rPr>
          <w:rFonts w:cstheme="minorHAnsi"/>
          <w:i/>
          <w:color w:val="000000"/>
          <w:sz w:val="18"/>
          <w:szCs w:val="18"/>
        </w:rPr>
        <w:t xml:space="preserve">                                                                                                    </w:t>
      </w:r>
      <w:r w:rsidRPr="00A657EF">
        <w:rPr>
          <w:rFonts w:cstheme="minorHAnsi"/>
          <w:i/>
          <w:color w:val="000000"/>
          <w:sz w:val="18"/>
          <w:szCs w:val="18"/>
        </w:rPr>
        <w:t xml:space="preserve">(ime, </w:t>
      </w:r>
      <w:r w:rsidRPr="00947128">
        <w:rPr>
          <w:rFonts w:cstheme="minorHAnsi"/>
          <w:i/>
          <w:color w:val="000000"/>
          <w:sz w:val="18"/>
          <w:szCs w:val="18"/>
        </w:rPr>
        <w:t xml:space="preserve">prezime i potpis ovlaštene osobe za zastupanje </w:t>
      </w:r>
      <w:r w:rsidRPr="00693EFA">
        <w:rPr>
          <w:rFonts w:cstheme="minorHAnsi"/>
          <w:i/>
          <w:color w:val="000000"/>
          <w:sz w:val="18"/>
          <w:szCs w:val="18"/>
        </w:rPr>
        <w:t>ponuditelja)</w:t>
      </w:r>
    </w:p>
    <w:p w14:paraId="18083AA0" w14:textId="77777777" w:rsidR="003B3247" w:rsidRPr="00691099" w:rsidRDefault="003B3247" w:rsidP="003B3247"/>
    <w:p w14:paraId="0EBDD5A2" w14:textId="77777777" w:rsidR="00EB737E" w:rsidRDefault="00EB737E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23B96299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1A084AA5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4B246539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4E4C07E9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55D84511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64DE8BB1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48A2026E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0A441CD7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721326A4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63BE46CE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15AF35F7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7DB5F222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48170567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36370E6B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7930FC14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674389F8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2510CEEE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10DF4027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5FACDAC7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0551F07E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3383D057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62DC66C8" w14:textId="065406AD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6090C46E" w14:textId="77777777" w:rsidR="00C4723A" w:rsidRDefault="00C4723A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3C5FE3F1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45B873DC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50419A8F" w14:textId="77777777" w:rsidR="003B3247" w:rsidRDefault="003B3247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p w14:paraId="7FD33F67" w14:textId="77777777" w:rsidR="00EB737E" w:rsidRPr="00797BA8" w:rsidRDefault="00EB737E" w:rsidP="00D73856">
      <w:pPr>
        <w:spacing w:after="160" w:line="259" w:lineRule="auto"/>
        <w:contextualSpacing/>
        <w:rPr>
          <w:b/>
          <w:bCs/>
          <w:noProof/>
          <w:sz w:val="16"/>
          <w:szCs w:val="16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73"/>
        <w:gridCol w:w="5074"/>
      </w:tblGrid>
      <w:tr w:rsidR="00D73856" w:rsidRPr="008A08CC" w14:paraId="6B4F8B9F" w14:textId="77777777" w:rsidTr="00AF384E">
        <w:tc>
          <w:tcPr>
            <w:tcW w:w="4673" w:type="dxa"/>
            <w:shd w:val="clear" w:color="auto" w:fill="D9D9D9"/>
            <w:vAlign w:val="center"/>
          </w:tcPr>
          <w:p w14:paraId="6634625A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u w:val="single"/>
              </w:rPr>
              <w:lastRenderedPageBreak/>
              <w:t>Član zajednice ponuditelja 3</w:t>
            </w:r>
            <w:r w:rsidRPr="007C36F9">
              <w:rPr>
                <w:b/>
                <w:bCs/>
                <w:noProof/>
                <w:u w:val="single"/>
              </w:rPr>
              <w:t xml:space="preserve"> (Ponuditelj)</w:t>
            </w:r>
            <w:r w:rsidRPr="007C36F9">
              <w:rPr>
                <w:b/>
                <w:bCs/>
                <w:noProof/>
              </w:rPr>
              <w:t>:</w:t>
            </w:r>
          </w:p>
        </w:tc>
        <w:tc>
          <w:tcPr>
            <w:tcW w:w="5074" w:type="dxa"/>
            <w:vAlign w:val="center"/>
          </w:tcPr>
          <w:p w14:paraId="02AE145B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5D816839" w14:textId="77777777" w:rsidTr="00AF384E">
        <w:tc>
          <w:tcPr>
            <w:tcW w:w="4673" w:type="dxa"/>
            <w:shd w:val="clear" w:color="auto" w:fill="D9D9D9"/>
            <w:vAlign w:val="center"/>
          </w:tcPr>
          <w:p w14:paraId="65AC452D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Adresa:</w:t>
            </w:r>
          </w:p>
        </w:tc>
        <w:tc>
          <w:tcPr>
            <w:tcW w:w="5074" w:type="dxa"/>
            <w:vAlign w:val="center"/>
          </w:tcPr>
          <w:p w14:paraId="1CE6CE34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0F16572C" w14:textId="77777777" w:rsidTr="00AF384E">
        <w:tc>
          <w:tcPr>
            <w:tcW w:w="4673" w:type="dxa"/>
            <w:shd w:val="clear" w:color="auto" w:fill="D9D9D9"/>
            <w:vAlign w:val="center"/>
          </w:tcPr>
          <w:p w14:paraId="4888298C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OIB:</w:t>
            </w:r>
          </w:p>
        </w:tc>
        <w:tc>
          <w:tcPr>
            <w:tcW w:w="5074" w:type="dxa"/>
            <w:vAlign w:val="center"/>
          </w:tcPr>
          <w:p w14:paraId="2AAECDB5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07518E5C" w14:textId="77777777" w:rsidTr="00AF384E">
        <w:tc>
          <w:tcPr>
            <w:tcW w:w="4673" w:type="dxa"/>
            <w:shd w:val="clear" w:color="auto" w:fill="D9D9D9"/>
            <w:vAlign w:val="center"/>
          </w:tcPr>
          <w:p w14:paraId="671AF239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IBAN:</w:t>
            </w:r>
          </w:p>
        </w:tc>
        <w:tc>
          <w:tcPr>
            <w:tcW w:w="5074" w:type="dxa"/>
            <w:vAlign w:val="center"/>
          </w:tcPr>
          <w:p w14:paraId="0FCB5A3D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136D0090" w14:textId="77777777" w:rsidTr="00AF384E">
        <w:tc>
          <w:tcPr>
            <w:tcW w:w="4673" w:type="dxa"/>
            <w:shd w:val="clear" w:color="auto" w:fill="D9D9D9"/>
            <w:vAlign w:val="center"/>
          </w:tcPr>
          <w:p w14:paraId="5ECF1BBD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Ponuditelj u sustavu PDV-a (zaokružiti):</w:t>
            </w:r>
          </w:p>
        </w:tc>
        <w:tc>
          <w:tcPr>
            <w:tcW w:w="5074" w:type="dxa"/>
            <w:vAlign w:val="center"/>
          </w:tcPr>
          <w:p w14:paraId="4A6803F7" w14:textId="1B730AF2" w:rsidR="00D73856" w:rsidRPr="008A08CC" w:rsidRDefault="008A3846" w:rsidP="00797BA8">
            <w:pPr>
              <w:spacing w:after="0"/>
              <w:rPr>
                <w:bCs/>
                <w:noProof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1919277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4F6E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944F6E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944F6E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944F6E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17827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4F6E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944F6E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NE</w:t>
            </w:r>
          </w:p>
        </w:tc>
      </w:tr>
      <w:tr w:rsidR="00D73856" w:rsidRPr="008A08CC" w14:paraId="526832E5" w14:textId="77777777" w:rsidTr="00AF384E">
        <w:tc>
          <w:tcPr>
            <w:tcW w:w="4673" w:type="dxa"/>
            <w:shd w:val="clear" w:color="auto" w:fill="D9D9D9"/>
            <w:vAlign w:val="center"/>
          </w:tcPr>
          <w:p w14:paraId="57BB4205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Adresa za dostavu pošte:</w:t>
            </w:r>
          </w:p>
        </w:tc>
        <w:tc>
          <w:tcPr>
            <w:tcW w:w="5074" w:type="dxa"/>
            <w:vAlign w:val="center"/>
          </w:tcPr>
          <w:p w14:paraId="45E08C03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6CFFA337" w14:textId="77777777" w:rsidTr="00AF384E">
        <w:tc>
          <w:tcPr>
            <w:tcW w:w="4673" w:type="dxa"/>
            <w:shd w:val="clear" w:color="auto" w:fill="D9D9D9"/>
            <w:vAlign w:val="center"/>
          </w:tcPr>
          <w:p w14:paraId="027552F0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Kontakt osoba ponuditelja, telefon, faks, e-pošta:</w:t>
            </w:r>
          </w:p>
        </w:tc>
        <w:tc>
          <w:tcPr>
            <w:tcW w:w="5074" w:type="dxa"/>
            <w:vAlign w:val="center"/>
          </w:tcPr>
          <w:p w14:paraId="69FB6932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  <w:tr w:rsidR="00D73856" w:rsidRPr="008A08CC" w14:paraId="25C2587D" w14:textId="77777777" w:rsidTr="00AF384E">
        <w:tc>
          <w:tcPr>
            <w:tcW w:w="4673" w:type="dxa"/>
            <w:shd w:val="clear" w:color="auto" w:fill="D9D9D9"/>
            <w:vAlign w:val="center"/>
          </w:tcPr>
          <w:p w14:paraId="26257615" w14:textId="77777777" w:rsidR="00D73856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 xml:space="preserve">Dio ugovora koji će izvršavati član zajednice ponuditelja </w:t>
            </w:r>
          </w:p>
          <w:p w14:paraId="062FDC46" w14:textId="77777777" w:rsidR="00D73856" w:rsidRPr="007C36F9" w:rsidRDefault="00D73856" w:rsidP="00797BA8">
            <w:pPr>
              <w:spacing w:after="0"/>
              <w:jc w:val="both"/>
              <w:rPr>
                <w:b/>
                <w:bCs/>
                <w:noProof/>
              </w:rPr>
            </w:pPr>
            <w:r w:rsidRPr="007C36F9">
              <w:rPr>
                <w:b/>
                <w:bCs/>
                <w:noProof/>
              </w:rPr>
              <w:t>(navesti predmet, količinu, vrijednost i postotni dio) :</w:t>
            </w:r>
          </w:p>
        </w:tc>
        <w:tc>
          <w:tcPr>
            <w:tcW w:w="5074" w:type="dxa"/>
            <w:vAlign w:val="center"/>
          </w:tcPr>
          <w:p w14:paraId="75221855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  <w:p w14:paraId="380C69D8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  <w:p w14:paraId="4F454BC6" w14:textId="77777777" w:rsidR="00D73856" w:rsidRDefault="00D73856" w:rsidP="00797BA8">
            <w:pPr>
              <w:spacing w:after="0"/>
              <w:rPr>
                <w:bCs/>
                <w:noProof/>
              </w:rPr>
            </w:pPr>
          </w:p>
          <w:p w14:paraId="3078CFA2" w14:textId="77777777" w:rsidR="00D73856" w:rsidRPr="008A08CC" w:rsidRDefault="00D73856" w:rsidP="00797BA8">
            <w:pPr>
              <w:spacing w:after="0"/>
              <w:rPr>
                <w:bCs/>
                <w:noProof/>
              </w:rPr>
            </w:pPr>
          </w:p>
        </w:tc>
      </w:tr>
    </w:tbl>
    <w:p w14:paraId="2BC976B3" w14:textId="77777777" w:rsidR="00D73856" w:rsidRDefault="00D73856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p w14:paraId="6ADB68D9" w14:textId="77777777" w:rsidR="003B3247" w:rsidRDefault="003B3247" w:rsidP="003B3247">
      <w:pPr>
        <w:spacing w:after="0"/>
        <w:jc w:val="both"/>
      </w:pPr>
    </w:p>
    <w:p w14:paraId="7E523308" w14:textId="77777777" w:rsidR="003B3247" w:rsidRDefault="003B3247" w:rsidP="003B3247">
      <w:pPr>
        <w:spacing w:after="0"/>
        <w:jc w:val="both"/>
      </w:pPr>
      <w:r>
        <w:t xml:space="preserve">U </w:t>
      </w:r>
      <w:permStart w:id="32906448" w:edGrp="everyone"/>
      <w:r>
        <w:t>__________________</w:t>
      </w:r>
      <w:permEnd w:id="32906448"/>
      <w:r>
        <w:t xml:space="preserve">, </w:t>
      </w:r>
      <w:permStart w:id="130773012" w:edGrp="everyone"/>
      <w:r>
        <w:t>_______________</w:t>
      </w:r>
      <w:permEnd w:id="130773012"/>
      <w:r>
        <w:t xml:space="preserve"> godine.</w:t>
      </w:r>
    </w:p>
    <w:p w14:paraId="327CB0D2" w14:textId="77777777" w:rsidR="003B3247" w:rsidRPr="00A657EF" w:rsidRDefault="003B3247" w:rsidP="003B3247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749825F4" w14:textId="77777777" w:rsidR="003B3247" w:rsidRDefault="003B3247" w:rsidP="003B3247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>ZA PONUDITELJA 3:</w:t>
      </w:r>
    </w:p>
    <w:p w14:paraId="0BF4EE4A" w14:textId="77777777" w:rsidR="003B3247" w:rsidRDefault="003B3247" w:rsidP="003B3247">
      <w:pPr>
        <w:spacing w:after="0"/>
        <w:jc w:val="right"/>
      </w:pPr>
      <w:permStart w:id="2038770646" w:edGrp="everyone"/>
      <w:r>
        <w:t>______________________________________</w:t>
      </w:r>
      <w:permEnd w:id="2038770646"/>
    </w:p>
    <w:p w14:paraId="4E664F0B" w14:textId="77777777" w:rsidR="003B3247" w:rsidRPr="00A657EF" w:rsidRDefault="003B3247" w:rsidP="003B3247">
      <w:pPr>
        <w:spacing w:after="0"/>
        <w:jc w:val="center"/>
        <w:rPr>
          <w:rFonts w:cstheme="minorHAnsi"/>
          <w:i/>
          <w:color w:val="000000"/>
          <w:sz w:val="18"/>
          <w:szCs w:val="18"/>
        </w:rPr>
      </w:pPr>
      <w:r>
        <w:rPr>
          <w:rFonts w:cstheme="minorHAnsi"/>
          <w:i/>
          <w:color w:val="000000"/>
          <w:sz w:val="18"/>
          <w:szCs w:val="18"/>
        </w:rPr>
        <w:t xml:space="preserve">                                                                                                    </w:t>
      </w:r>
      <w:r w:rsidRPr="00A657EF">
        <w:rPr>
          <w:rFonts w:cstheme="minorHAnsi"/>
          <w:i/>
          <w:color w:val="000000"/>
          <w:sz w:val="18"/>
          <w:szCs w:val="18"/>
        </w:rPr>
        <w:t>(</w:t>
      </w:r>
      <w:r w:rsidRPr="00947128">
        <w:rPr>
          <w:rFonts w:cstheme="minorHAnsi"/>
          <w:i/>
          <w:color w:val="000000"/>
          <w:sz w:val="18"/>
          <w:szCs w:val="18"/>
        </w:rPr>
        <w:t xml:space="preserve">ime, prezime i potpis ovlaštene osobe za zastupanje </w:t>
      </w:r>
      <w:r w:rsidRPr="00693EFA">
        <w:rPr>
          <w:rFonts w:cstheme="minorHAnsi"/>
          <w:i/>
          <w:color w:val="000000"/>
          <w:sz w:val="18"/>
          <w:szCs w:val="18"/>
        </w:rPr>
        <w:t>ponuditelja)</w:t>
      </w:r>
    </w:p>
    <w:p w14:paraId="45F341BF" w14:textId="77777777" w:rsidR="003B3247" w:rsidRDefault="003B3247" w:rsidP="003B3247"/>
    <w:p w14:paraId="202E13AE" w14:textId="77777777" w:rsidR="003B3247" w:rsidRDefault="003B3247" w:rsidP="003B3247"/>
    <w:p w14:paraId="22B5C524" w14:textId="77777777" w:rsidR="003B3247" w:rsidRDefault="003B3247" w:rsidP="003B3247"/>
    <w:p w14:paraId="3258C222" w14:textId="77777777" w:rsidR="003B3247" w:rsidRDefault="003B3247" w:rsidP="003B3247"/>
    <w:p w14:paraId="121C53D8" w14:textId="77777777" w:rsidR="003B3247" w:rsidRDefault="003B3247" w:rsidP="003B3247"/>
    <w:p w14:paraId="63C92F80" w14:textId="77777777" w:rsidR="003B3247" w:rsidRDefault="003B3247" w:rsidP="003B3247"/>
    <w:p w14:paraId="38303DE2" w14:textId="77777777" w:rsidR="003B3247" w:rsidRDefault="003B3247" w:rsidP="003B3247"/>
    <w:p w14:paraId="2DC2CEA9" w14:textId="77777777" w:rsidR="003B3247" w:rsidRDefault="003B3247" w:rsidP="003B3247"/>
    <w:p w14:paraId="257EEEC8" w14:textId="77777777" w:rsidR="003B3247" w:rsidRDefault="003B3247" w:rsidP="003B3247"/>
    <w:p w14:paraId="119B29C7" w14:textId="77777777" w:rsidR="003B3247" w:rsidRDefault="003B3247" w:rsidP="003B3247"/>
    <w:p w14:paraId="089E76D6" w14:textId="77777777" w:rsidR="003B3247" w:rsidRDefault="003B3247" w:rsidP="003B3247"/>
    <w:p w14:paraId="4241A46B" w14:textId="77777777" w:rsidR="003B3247" w:rsidRDefault="003B3247" w:rsidP="003B3247"/>
    <w:p w14:paraId="6B4D6AF2" w14:textId="77777777" w:rsidR="003B3247" w:rsidRPr="00691099" w:rsidRDefault="003B3247" w:rsidP="003B3247"/>
    <w:p w14:paraId="140CAA19" w14:textId="77777777" w:rsidR="00EB737E" w:rsidRPr="00797BA8" w:rsidRDefault="00EB737E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77"/>
        <w:gridCol w:w="5670"/>
      </w:tblGrid>
      <w:tr w:rsidR="00D73856" w:rsidRPr="008A08CC" w14:paraId="04B7C83F" w14:textId="77777777" w:rsidTr="00AF384E">
        <w:tc>
          <w:tcPr>
            <w:tcW w:w="4077" w:type="dxa"/>
            <w:shd w:val="clear" w:color="auto" w:fill="D9D9D9"/>
            <w:vAlign w:val="center"/>
          </w:tcPr>
          <w:p w14:paraId="44E62F03" w14:textId="682A54E6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8A08CC">
              <w:rPr>
                <w:b/>
                <w:bCs/>
                <w:noProof/>
              </w:rPr>
              <w:t>Cijena ponude u HRK</w:t>
            </w:r>
            <w:r>
              <w:rPr>
                <w:b/>
                <w:bCs/>
                <w:noProof/>
              </w:rPr>
              <w:t xml:space="preserve"> </w:t>
            </w:r>
            <w:r w:rsidRPr="008A08CC">
              <w:rPr>
                <w:b/>
                <w:bCs/>
                <w:noProof/>
              </w:rPr>
              <w:t>bez PDV-a:</w:t>
            </w:r>
          </w:p>
        </w:tc>
        <w:tc>
          <w:tcPr>
            <w:tcW w:w="5670" w:type="dxa"/>
            <w:vAlign w:val="center"/>
          </w:tcPr>
          <w:p w14:paraId="4DA66D31" w14:textId="77777777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D73856" w:rsidRPr="008A08CC" w14:paraId="4FB64A50" w14:textId="77777777" w:rsidTr="00AF384E">
        <w:tc>
          <w:tcPr>
            <w:tcW w:w="4077" w:type="dxa"/>
            <w:shd w:val="clear" w:color="auto" w:fill="D9D9D9"/>
            <w:vAlign w:val="center"/>
          </w:tcPr>
          <w:p w14:paraId="1989CB64" w14:textId="77777777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8A08CC">
              <w:rPr>
                <w:b/>
                <w:bCs/>
                <w:noProof/>
              </w:rPr>
              <w:t>Iznos PDV-a :</w:t>
            </w:r>
          </w:p>
        </w:tc>
        <w:tc>
          <w:tcPr>
            <w:tcW w:w="5670" w:type="dxa"/>
            <w:vAlign w:val="center"/>
          </w:tcPr>
          <w:p w14:paraId="564C7F23" w14:textId="77777777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D73856" w:rsidRPr="008A08CC" w14:paraId="0B070D52" w14:textId="77777777" w:rsidTr="00AF384E">
        <w:tc>
          <w:tcPr>
            <w:tcW w:w="4077" w:type="dxa"/>
            <w:shd w:val="clear" w:color="auto" w:fill="D9D9D9"/>
            <w:vAlign w:val="center"/>
          </w:tcPr>
          <w:p w14:paraId="1F4DCEC8" w14:textId="3B07F7F0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8A08CC">
              <w:rPr>
                <w:b/>
                <w:bCs/>
                <w:noProof/>
              </w:rPr>
              <w:t>Cijena ponude u HRK s PDV-om:</w:t>
            </w:r>
          </w:p>
        </w:tc>
        <w:tc>
          <w:tcPr>
            <w:tcW w:w="5670" w:type="dxa"/>
            <w:vAlign w:val="center"/>
          </w:tcPr>
          <w:p w14:paraId="0702A1D5" w14:textId="77777777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C4548F" w:rsidRPr="003C1D46" w14:paraId="54C0178A" w14:textId="77777777" w:rsidTr="00C4548F">
        <w:tc>
          <w:tcPr>
            <w:tcW w:w="4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896CB52" w14:textId="77777777" w:rsidR="00C4548F" w:rsidRPr="00C4548F" w:rsidRDefault="00C4548F" w:rsidP="00C4548F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C4548F">
              <w:rPr>
                <w:b/>
                <w:bCs/>
                <w:noProof/>
              </w:rPr>
              <w:t xml:space="preserve">Rok isporuke predmeta nabave (izražen u kalendarskim danima) :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2DC09" w14:textId="77777777" w:rsidR="00C4548F" w:rsidRPr="00C4548F" w:rsidRDefault="00C4548F" w:rsidP="00C4548F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D73856" w:rsidRPr="008A08CC" w14:paraId="11BD005E" w14:textId="77777777" w:rsidTr="00AF384E">
        <w:tc>
          <w:tcPr>
            <w:tcW w:w="4077" w:type="dxa"/>
            <w:shd w:val="clear" w:color="auto" w:fill="D9D9D9"/>
            <w:vAlign w:val="center"/>
          </w:tcPr>
          <w:p w14:paraId="6853F3E7" w14:textId="77777777" w:rsidR="00D73856" w:rsidRPr="00C4548F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  <w:color w:val="000000" w:themeColor="text1"/>
              </w:rPr>
            </w:pPr>
            <w:r w:rsidRPr="00C4548F">
              <w:rPr>
                <w:b/>
                <w:bCs/>
                <w:noProof/>
                <w:color w:val="000000" w:themeColor="text1"/>
              </w:rPr>
              <w:t>Rok valjanosti ponude</w:t>
            </w:r>
            <w:r w:rsidR="00C4548F">
              <w:rPr>
                <w:b/>
                <w:bCs/>
                <w:noProof/>
                <w:color w:val="000000" w:themeColor="text1"/>
              </w:rPr>
              <w:t xml:space="preserve"> </w:t>
            </w:r>
            <w:r w:rsidR="00C4548F" w:rsidRPr="00C4548F">
              <w:rPr>
                <w:b/>
                <w:bCs/>
                <w:noProof/>
              </w:rPr>
              <w:t>(upisati broj dana) od isteka roka za dostavu ponuda</w:t>
            </w:r>
            <w:r w:rsidRPr="00C4548F">
              <w:rPr>
                <w:b/>
                <w:bCs/>
                <w:noProof/>
                <w:color w:val="000000" w:themeColor="text1"/>
              </w:rPr>
              <w:t>:</w:t>
            </w:r>
          </w:p>
          <w:p w14:paraId="77C0DEE6" w14:textId="77777777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  <w:sz w:val="20"/>
                <w:szCs w:val="20"/>
              </w:rPr>
            </w:pPr>
            <w:r w:rsidRPr="00C4548F">
              <w:rPr>
                <w:bCs/>
                <w:noProof/>
                <w:color w:val="000000" w:themeColor="text1"/>
                <w:sz w:val="20"/>
                <w:szCs w:val="20"/>
              </w:rPr>
              <w:t>(ne kraći od 60 dana od isteka roka za dostavu ponuda)</w:t>
            </w:r>
          </w:p>
        </w:tc>
        <w:tc>
          <w:tcPr>
            <w:tcW w:w="5670" w:type="dxa"/>
            <w:vAlign w:val="center"/>
          </w:tcPr>
          <w:p w14:paraId="3D3412AB" w14:textId="77777777" w:rsidR="00D73856" w:rsidRPr="008A08CC" w:rsidRDefault="00D73856" w:rsidP="00797BA8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</w:tbl>
    <w:p w14:paraId="73D422D2" w14:textId="77777777" w:rsidR="00D73856" w:rsidRPr="0095348E" w:rsidRDefault="00D73856" w:rsidP="00D73856">
      <w:pPr>
        <w:rPr>
          <w:rFonts w:ascii="Tahoma" w:hAnsi="Tahoma" w:cs="Tahoma"/>
          <w:color w:val="FF0000"/>
          <w:sz w:val="20"/>
          <w:szCs w:val="20"/>
        </w:rPr>
      </w:pPr>
    </w:p>
    <w:p w14:paraId="2C48BC3D" w14:textId="77777777" w:rsidR="00D73856" w:rsidRDefault="00D73856" w:rsidP="00D73856">
      <w:pPr>
        <w:tabs>
          <w:tab w:val="left" w:pos="567"/>
        </w:tabs>
        <w:jc w:val="both"/>
        <w:rPr>
          <w:bCs/>
          <w:noProof/>
        </w:rPr>
      </w:pPr>
      <w:r w:rsidRPr="008A08CC">
        <w:rPr>
          <w:bCs/>
          <w:noProof/>
        </w:rPr>
        <w:t xml:space="preserve">Svojim potpisom potvrđujemo da smo proučili i razumjeli </w:t>
      </w:r>
      <w:r w:rsidR="00485611">
        <w:rPr>
          <w:bCs/>
          <w:noProof/>
        </w:rPr>
        <w:t>Poziv na dostavu ponuda</w:t>
      </w:r>
      <w:r w:rsidRPr="008A08CC">
        <w:rPr>
          <w:bCs/>
          <w:noProof/>
        </w:rPr>
        <w:t xml:space="preserve"> i sve uvjete nadmetanja te da dajemo ponudu čije su tehničke specifikacije opisane u </w:t>
      </w:r>
      <w:r w:rsidR="00485611">
        <w:rPr>
          <w:bCs/>
          <w:noProof/>
        </w:rPr>
        <w:t>Poziv na dostavu ponuda</w:t>
      </w:r>
      <w:r w:rsidRPr="008A08CC">
        <w:rPr>
          <w:bCs/>
          <w:noProof/>
        </w:rPr>
        <w:t xml:space="preserve">, sve u skladu s odredbama </w:t>
      </w:r>
      <w:r w:rsidR="00485611">
        <w:rPr>
          <w:bCs/>
          <w:noProof/>
        </w:rPr>
        <w:t>Poziv na dostavu ponuda</w:t>
      </w:r>
      <w:r w:rsidRPr="008A08CC">
        <w:rPr>
          <w:bCs/>
          <w:noProof/>
        </w:rPr>
        <w:t>.</w:t>
      </w:r>
    </w:p>
    <w:p w14:paraId="7D6A4400" w14:textId="77777777" w:rsidR="003B3247" w:rsidRDefault="003B3247" w:rsidP="003B3247">
      <w:pPr>
        <w:spacing w:after="0"/>
        <w:jc w:val="both"/>
      </w:pPr>
    </w:p>
    <w:p w14:paraId="70BFBE04" w14:textId="77777777" w:rsidR="003B3247" w:rsidRDefault="003B3247" w:rsidP="003B3247">
      <w:pPr>
        <w:spacing w:after="0"/>
        <w:jc w:val="both"/>
      </w:pPr>
      <w:r>
        <w:t xml:space="preserve">U </w:t>
      </w:r>
      <w:permStart w:id="819275632" w:edGrp="everyone"/>
      <w:r>
        <w:t>__________________</w:t>
      </w:r>
      <w:permEnd w:id="819275632"/>
      <w:r>
        <w:t xml:space="preserve">, </w:t>
      </w:r>
      <w:permStart w:id="1598230998" w:edGrp="everyone"/>
      <w:r>
        <w:t>_______________</w:t>
      </w:r>
      <w:permEnd w:id="1598230998"/>
      <w:r>
        <w:t xml:space="preserve"> godine.</w:t>
      </w:r>
    </w:p>
    <w:p w14:paraId="06E98FC6" w14:textId="77777777" w:rsidR="003B3247" w:rsidRPr="00A657EF" w:rsidRDefault="003B3247" w:rsidP="003B3247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493D5D32" w14:textId="22EC04FD" w:rsidR="003B3247" w:rsidRDefault="003B3247" w:rsidP="003B3247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 xml:space="preserve">ZA </w:t>
      </w:r>
      <w:r w:rsidR="00B63F58">
        <w:t xml:space="preserve">NOSITELJA ZAJEDNICE </w:t>
      </w:r>
      <w:r>
        <w:t>PONUDITELJA:</w:t>
      </w:r>
    </w:p>
    <w:p w14:paraId="522D1ED4" w14:textId="77777777" w:rsidR="003B3247" w:rsidRDefault="003B3247" w:rsidP="003B3247">
      <w:pPr>
        <w:spacing w:after="0"/>
        <w:jc w:val="right"/>
      </w:pPr>
      <w:permStart w:id="1674930178" w:edGrp="everyone"/>
      <w:r>
        <w:t>______________________________________</w:t>
      </w:r>
      <w:permEnd w:id="1674930178"/>
    </w:p>
    <w:p w14:paraId="280498CA" w14:textId="50B8B3DF" w:rsidR="003B3247" w:rsidRPr="00A657EF" w:rsidRDefault="003B3247" w:rsidP="00B63F58">
      <w:pPr>
        <w:spacing w:after="0"/>
        <w:ind w:left="4248" w:firstLine="708"/>
        <w:jc w:val="center"/>
        <w:rPr>
          <w:rFonts w:cstheme="minorHAnsi"/>
          <w:i/>
          <w:color w:val="000000"/>
          <w:sz w:val="18"/>
          <w:szCs w:val="18"/>
        </w:rPr>
      </w:pPr>
      <w:r w:rsidRPr="00A657EF">
        <w:rPr>
          <w:rFonts w:cstheme="minorHAnsi"/>
          <w:i/>
          <w:color w:val="000000"/>
          <w:sz w:val="18"/>
          <w:szCs w:val="18"/>
        </w:rPr>
        <w:t>(</w:t>
      </w:r>
      <w:r w:rsidRPr="00947128">
        <w:rPr>
          <w:rFonts w:cstheme="minorHAnsi"/>
          <w:i/>
          <w:color w:val="000000"/>
          <w:sz w:val="18"/>
          <w:szCs w:val="18"/>
        </w:rPr>
        <w:t xml:space="preserve">ime, prezime i potpis ovlaštene osobe </w:t>
      </w:r>
      <w:r w:rsidR="00B63F58">
        <w:rPr>
          <w:rFonts w:cstheme="minorHAnsi"/>
          <w:i/>
          <w:color w:val="000000"/>
          <w:sz w:val="18"/>
          <w:szCs w:val="18"/>
        </w:rPr>
        <w:t>nositelja zajednice</w:t>
      </w:r>
      <w:r w:rsidRPr="00947128">
        <w:rPr>
          <w:rFonts w:cstheme="minorHAnsi"/>
          <w:i/>
          <w:color w:val="000000"/>
          <w:sz w:val="18"/>
          <w:szCs w:val="18"/>
        </w:rPr>
        <w:t xml:space="preserve"> </w:t>
      </w:r>
      <w:r w:rsidRPr="00693EFA">
        <w:rPr>
          <w:rFonts w:cstheme="minorHAnsi"/>
          <w:i/>
          <w:color w:val="000000"/>
          <w:sz w:val="18"/>
          <w:szCs w:val="18"/>
        </w:rPr>
        <w:t>ponuditelja)</w:t>
      </w:r>
    </w:p>
    <w:p w14:paraId="536634D4" w14:textId="77777777" w:rsidR="003B3247" w:rsidRPr="00691099" w:rsidRDefault="003B3247" w:rsidP="003B3247"/>
    <w:p w14:paraId="130592BE" w14:textId="77777777" w:rsidR="00D73856" w:rsidRDefault="00D73856" w:rsidP="000866CF">
      <w:pPr>
        <w:spacing w:after="0"/>
        <w:rPr>
          <w:rFonts w:cstheme="minorHAnsi"/>
          <w:b/>
          <w:sz w:val="24"/>
          <w:szCs w:val="24"/>
        </w:rPr>
      </w:pPr>
    </w:p>
    <w:sectPr w:rsidR="00D73856" w:rsidSect="00876E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39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283366" w14:textId="77777777" w:rsidR="008A3846" w:rsidRDefault="008A3846" w:rsidP="00FD6D52">
      <w:pPr>
        <w:spacing w:after="0" w:line="240" w:lineRule="auto"/>
      </w:pPr>
      <w:r>
        <w:separator/>
      </w:r>
    </w:p>
  </w:endnote>
  <w:endnote w:type="continuationSeparator" w:id="0">
    <w:p w14:paraId="3E9F5F67" w14:textId="77777777" w:rsidR="008A3846" w:rsidRDefault="008A3846" w:rsidP="00FD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BD38AE" w14:textId="77777777" w:rsidR="00A72B55" w:rsidRDefault="00A72B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A5C07" w14:textId="58275A4F" w:rsidR="000866CF" w:rsidRPr="000866CF" w:rsidRDefault="000866CF" w:rsidP="00F07457">
    <w:pPr>
      <w:spacing w:line="238" w:lineRule="exact"/>
      <w:ind w:left="20"/>
      <w:jc w:val="center"/>
      <w:rPr>
        <w:b/>
        <w:sz w:val="16"/>
        <w:szCs w:val="16"/>
      </w:rPr>
    </w:pPr>
    <w:r w:rsidRPr="00D66C1F">
      <w:rPr>
        <w:b/>
        <w:sz w:val="16"/>
        <w:szCs w:val="16"/>
      </w:rPr>
      <w:t xml:space="preserve">Sadržaj ove dokumentacije isključiva je odgovornost tvrtke </w:t>
    </w:r>
    <w:r w:rsidR="00A72B55">
      <w:rPr>
        <w:b/>
        <w:sz w:val="16"/>
        <w:szCs w:val="16"/>
      </w:rPr>
      <w:t>Burza</w:t>
    </w:r>
    <w:r w:rsidR="00A72B55" w:rsidRPr="00D66C1F">
      <w:rPr>
        <w:b/>
        <w:sz w:val="16"/>
        <w:szCs w:val="16"/>
      </w:rPr>
      <w:t xml:space="preserve"> </w:t>
    </w:r>
    <w:r w:rsidRPr="00D66C1F">
      <w:rPr>
        <w:b/>
        <w:sz w:val="16"/>
        <w:szCs w:val="16"/>
      </w:rPr>
      <w:t>d.o.o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83655" w14:textId="77777777" w:rsidR="00A72B55" w:rsidRDefault="00A72B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85EE3D" w14:textId="77777777" w:rsidR="008A3846" w:rsidRDefault="008A3846" w:rsidP="00FD6D52">
      <w:pPr>
        <w:spacing w:after="0" w:line="240" w:lineRule="auto"/>
      </w:pPr>
      <w:r>
        <w:separator/>
      </w:r>
    </w:p>
  </w:footnote>
  <w:footnote w:type="continuationSeparator" w:id="0">
    <w:p w14:paraId="552951DD" w14:textId="77777777" w:rsidR="008A3846" w:rsidRDefault="008A3846" w:rsidP="00FD6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AAC534" w14:textId="77777777" w:rsidR="00A72B55" w:rsidRDefault="00A72B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2F9665" w14:textId="77777777" w:rsidR="000866CF" w:rsidRDefault="000866CF">
    <w:pPr>
      <w:pStyle w:val="Header"/>
    </w:pPr>
    <w:r>
      <w:rPr>
        <w:rFonts w:cs="Arial"/>
        <w:i/>
        <w:noProof/>
        <w:sz w:val="16"/>
        <w:szCs w:val="16"/>
        <w:lang w:eastAsia="hr-HR"/>
      </w:rPr>
      <w:drawing>
        <wp:inline distT="0" distB="0" distL="0" distR="0" wp14:anchorId="7F33D251" wp14:editId="02186E15">
          <wp:extent cx="5760720" cy="999490"/>
          <wp:effectExtent l="0" t="0" r="0" b="0"/>
          <wp:docPr id="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999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AA98CF7" w14:textId="77777777" w:rsidR="00BC77CA" w:rsidRDefault="00BC77CA" w:rsidP="00BC77CA">
    <w:pPr>
      <w:pStyle w:val="Footer"/>
      <w:jc w:val="center"/>
      <w:rPr>
        <w:color w:val="31849B" w:themeColor="accent5" w:themeShade="BF"/>
      </w:rPr>
    </w:pPr>
    <w:r w:rsidRPr="003D2DFB">
      <w:rPr>
        <w:color w:val="31849B" w:themeColor="accent5" w:themeShade="BF"/>
      </w:rPr>
      <w:t>Projekt je sufinancirala Europska unija iz Europskog fonda za regionalni razvoj</w:t>
    </w:r>
  </w:p>
  <w:p w14:paraId="7591A556" w14:textId="77777777" w:rsidR="00BC77CA" w:rsidRPr="008645F8" w:rsidRDefault="00BC77CA" w:rsidP="00BC77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27ADF7" w14:textId="77777777" w:rsidR="00A72B55" w:rsidRDefault="00A72B5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MDcwNjO0MDC1MLRQ0lEKTi0uzszPAykwqQUAlg+wqSwAAAA="/>
  </w:docVars>
  <w:rsids>
    <w:rsidRoot w:val="000D7343"/>
    <w:rsid w:val="00067119"/>
    <w:rsid w:val="000866CF"/>
    <w:rsid w:val="000A5E91"/>
    <w:rsid w:val="000A782B"/>
    <w:rsid w:val="000D7343"/>
    <w:rsid w:val="001230CF"/>
    <w:rsid w:val="00125FC0"/>
    <w:rsid w:val="0017028C"/>
    <w:rsid w:val="001B36FB"/>
    <w:rsid w:val="001F160A"/>
    <w:rsid w:val="00223CCB"/>
    <w:rsid w:val="00231B18"/>
    <w:rsid w:val="002436F2"/>
    <w:rsid w:val="00257F27"/>
    <w:rsid w:val="00282C0D"/>
    <w:rsid w:val="002F6C97"/>
    <w:rsid w:val="003261A9"/>
    <w:rsid w:val="0033340A"/>
    <w:rsid w:val="003B3247"/>
    <w:rsid w:val="003C1D46"/>
    <w:rsid w:val="003D5075"/>
    <w:rsid w:val="00401BD1"/>
    <w:rsid w:val="0040607C"/>
    <w:rsid w:val="00427F88"/>
    <w:rsid w:val="00451078"/>
    <w:rsid w:val="00462CE5"/>
    <w:rsid w:val="00482C57"/>
    <w:rsid w:val="00485611"/>
    <w:rsid w:val="004B6C4E"/>
    <w:rsid w:val="004D76BA"/>
    <w:rsid w:val="00597B55"/>
    <w:rsid w:val="005D7F53"/>
    <w:rsid w:val="005F22DB"/>
    <w:rsid w:val="0061061F"/>
    <w:rsid w:val="00612FB8"/>
    <w:rsid w:val="006176D5"/>
    <w:rsid w:val="006350DF"/>
    <w:rsid w:val="00637102"/>
    <w:rsid w:val="00651D6C"/>
    <w:rsid w:val="00661D70"/>
    <w:rsid w:val="00693EFA"/>
    <w:rsid w:val="006E08D1"/>
    <w:rsid w:val="0070462B"/>
    <w:rsid w:val="00771AE1"/>
    <w:rsid w:val="00797BA8"/>
    <w:rsid w:val="007D138A"/>
    <w:rsid w:val="007F653F"/>
    <w:rsid w:val="00876EC5"/>
    <w:rsid w:val="008A3846"/>
    <w:rsid w:val="008C22A0"/>
    <w:rsid w:val="00925DEC"/>
    <w:rsid w:val="00944F6E"/>
    <w:rsid w:val="00947128"/>
    <w:rsid w:val="00992AC4"/>
    <w:rsid w:val="009A2CB8"/>
    <w:rsid w:val="009F0E25"/>
    <w:rsid w:val="009F44EA"/>
    <w:rsid w:val="00A332BB"/>
    <w:rsid w:val="00A44EAC"/>
    <w:rsid w:val="00A72B55"/>
    <w:rsid w:val="00B01621"/>
    <w:rsid w:val="00B13C81"/>
    <w:rsid w:val="00B35618"/>
    <w:rsid w:val="00B63F58"/>
    <w:rsid w:val="00BC77CA"/>
    <w:rsid w:val="00BD2059"/>
    <w:rsid w:val="00C0409B"/>
    <w:rsid w:val="00C1017C"/>
    <w:rsid w:val="00C3264A"/>
    <w:rsid w:val="00C4548F"/>
    <w:rsid w:val="00C4723A"/>
    <w:rsid w:val="00C526DA"/>
    <w:rsid w:val="00C72BD7"/>
    <w:rsid w:val="00CC5199"/>
    <w:rsid w:val="00D73856"/>
    <w:rsid w:val="00D85C31"/>
    <w:rsid w:val="00E13557"/>
    <w:rsid w:val="00E439CD"/>
    <w:rsid w:val="00EB737E"/>
    <w:rsid w:val="00F07457"/>
    <w:rsid w:val="00F475D5"/>
    <w:rsid w:val="00F501C2"/>
    <w:rsid w:val="00F557A6"/>
    <w:rsid w:val="00F848F7"/>
    <w:rsid w:val="00FD33BD"/>
    <w:rsid w:val="00FD3DDF"/>
    <w:rsid w:val="00FD6D52"/>
    <w:rsid w:val="00FF1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BAD881"/>
  <w15:docId w15:val="{2DD46BD2-25D4-4BB7-8274-531BC5FF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0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343"/>
    <w:pPr>
      <w:ind w:left="720"/>
      <w:contextualSpacing/>
    </w:pPr>
  </w:style>
  <w:style w:type="table" w:styleId="TableGrid">
    <w:name w:val="Table Grid"/>
    <w:basedOn w:val="TableNormal"/>
    <w:uiPriority w:val="59"/>
    <w:rsid w:val="000D73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D6D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6D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D6D5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D52"/>
  </w:style>
  <w:style w:type="paragraph" w:styleId="Footer">
    <w:name w:val="footer"/>
    <w:basedOn w:val="Normal"/>
    <w:link w:val="Footer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D52"/>
  </w:style>
  <w:style w:type="paragraph" w:customStyle="1" w:styleId="Default">
    <w:name w:val="Default"/>
    <w:rsid w:val="004D76B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2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2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35A5BA-70C6-4BE8-8D48-677AE6A9C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472</Words>
  <Characters>2691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</dc:creator>
  <cp:lastModifiedBy>Ana</cp:lastModifiedBy>
  <cp:revision>24</cp:revision>
  <cp:lastPrinted>2020-06-05T13:30:00Z</cp:lastPrinted>
  <dcterms:created xsi:type="dcterms:W3CDTF">2020-04-01T16:34:00Z</dcterms:created>
  <dcterms:modified xsi:type="dcterms:W3CDTF">2020-06-17T12:15:00Z</dcterms:modified>
</cp:coreProperties>
</file>